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p>
    <w:p>
      <w:pPr>
        <w:pStyle w:val="FirstParagraph"/>
      </w:pPr>
      <w:r>
        <w:t xml:space="preserve">[Your Name]</w:t>
      </w:r>
    </w:p>
    <w:p>
      <w:pPr>
        <w:pStyle w:val="BodyText"/>
      </w:pPr>
      <w:r>
        <w:t xml:space="preserve">[Your Address]</w:t>
      </w:r>
    </w:p>
    <w:p>
      <w:pPr>
        <w:pStyle w:val="BodyText"/>
      </w:pPr>
      <w:r>
        <w:t xml:space="preserve">Mumbai, Maharashtra [Pin Code]</w:t>
      </w:r>
    </w:p>
    <w:p>
      <w:pPr>
        <w:pStyle w:val="BodyText"/>
      </w:pPr>
      <w:r>
        <w:t xml:space="preserve">Email: your.email@example.com</w:t>
      </w:r>
    </w:p>
    <w:p>
      <w:pPr>
        <w:pStyle w:val="BodyText"/>
      </w:pPr>
      <w:r>
        <w:t xml:space="preserve">Phone: +91 XXXXXXXXXX</w:t>
      </w:r>
    </w:p>
    <w:p>
      <w:pPr>
        <w:pStyle w:val="BodyText"/>
      </w:pPr>
      <w:r>
        <w:t xml:space="preserve">Date: October 26, 2023</w:t>
      </w:r>
    </w:p>
    <w:p>
      <w:pPr>
        <w:pStyle w:val="BodyText"/>
      </w:pPr>
      <w:r>
        <w:t xml:space="preserve">Dr. [Hiring Committee Name]</w:t>
      </w:r>
    </w:p>
    <w:p>
      <w:pPr>
        <w:pStyle w:val="BodyText"/>
      </w:pPr>
      <w:r>
        <w:t xml:space="preserve">Head of Department - [Department Name]</w:t>
      </w:r>
    </w:p>
    <w:p>
      <w:pPr>
        <w:pStyle w:val="BodyText"/>
      </w:pPr>
      <w:r>
        <w:t xml:space="preserve">[University Name]</w:t>
      </w:r>
    </w:p>
    <w:p>
      <w:pPr>
        <w:pStyle w:val="BodyText"/>
      </w:pPr>
      <w:r>
        <w:t xml:space="preserve">[University Address]</w:t>
      </w:r>
    </w:p>
    <w:p>
      <w:pPr>
        <w:pStyle w:val="BodyText"/>
      </w:pPr>
      <w:r>
        <w:t xml:space="preserve">Mumbai, Maharashtra 4000XX</w:t>
      </w:r>
    </w:p>
    <w:bookmarkStart w:id="20" w:name="Xbb7b0ac11859666616d1d006fd48c13fbbf0609"/>
    <w:p>
      <w:pPr>
        <w:pStyle w:val="Heading1"/>
      </w:pPr>
      <w:r>
        <w:t xml:space="preserve">Internship Application Letter for University Lecturer Position</w:t>
      </w:r>
    </w:p>
    <w:p>
      <w:pPr>
        <w:pStyle w:val="FirstParagraph"/>
      </w:pPr>
      <w:r>
        <w:t xml:space="preserve">Dear Dr. [Hiring Committee Name],</w:t>
      </w:r>
    </w:p>
    <w:p>
      <w:pPr>
        <w:pStyle w:val="BodyText"/>
      </w:pPr>
      <w:r>
        <w:t xml:space="preserve">It is with profound enthusiasm and academic reverence that I submit my application for the University Lecturer Internship at [University Name] in Mumbai, India. As a dedicated educator deeply committed to transformative pedagogy within India's vibrant academic landscape, I view this opportunity as a pivotal step toward contributing meaningfully to higher education in Maharashtra's premier urban academic hub. This Internship Application Letter serves not merely as an application but as a testament to my unwavering commitment to shaping future generations through rigorous scholarship and innovative teaching methodologies aligned with the ethos of Indian universities.</w:t>
      </w:r>
    </w:p>
    <w:p>
      <w:pPr>
        <w:pStyle w:val="BodyText"/>
      </w:pPr>
      <w:r>
        <w:t xml:space="preserve">Having completed my Master of Arts in [Your Discipline] from [Your University], where I consistently ranked among the top 5% of my cohort, I have cultivated a pedagogical approach deeply rooted in India's National Education Policy (NEP) 2020. My academic journey included designing and delivering undergraduate modules on [Specific Course Topics] through student-centered learning frameworks, directly addressing NEP's emphasis on critical thinking and interdisciplinary integration. During my tenure as Teaching Assistant at [Previous Institution], I developed culturally responsive curricula that resonated with Mumbai's diverse student population—evidenced by a 35% increase in class engagement metrics and commendations from the Dean of Academic Affairs for "bridging theoretical knowledge with Mumbai's socio-economic realities."</w:t>
      </w:r>
    </w:p>
    <w:p>
      <w:pPr>
        <w:pStyle w:val="BodyText"/>
      </w:pPr>
      <w:r>
        <w:t xml:space="preserve">What compels me to seek this University Lecturer Internship specifically in India Mumbai is the unparalleled confluence of academic excellence and urban dynamism that defines institutions like [University Name]. Mumbai's position as India's economic engine demands educational innovation that mirrors its cosmopolitan energy—a perspective I've actively cultivated through fieldwork across Maharashtra. In 2022, I conducted ethnographic research on "Digital Literacy Initiatives in Mumbai's Urban Slums," published in the Journal of Indian Education (Vol. 14, Issue 3), which demonstrated how contextually relevant pedagogy can transform learning outcomes for underrepresented communities. This aligns precisely with [University Name]'s stated mission to foster socially embedded scholarship through its Center for Urban Studies—a program that deeply resonates with my professional ethos.</w:t>
      </w:r>
    </w:p>
    <w:p>
      <w:pPr>
        <w:pStyle w:val="BodyText"/>
      </w:pPr>
      <w:r>
        <w:t xml:space="preserve">My internship proposal centers on three pillars directly relevant to Mumbai's academic ecosystem:</w:t>
      </w:r>
    </w:p>
    <w:p>
      <w:pPr>
        <w:numPr>
          <w:ilvl w:val="0"/>
          <w:numId w:val="1001"/>
        </w:numPr>
        <w:pStyle w:val="Compact"/>
      </w:pPr>
      <w:r>
        <w:rPr>
          <w:bCs/>
          <w:b/>
        </w:rPr>
        <w:t xml:space="preserve">Curriculum Innovation for Mumbai Contexts:</w:t>
      </w:r>
      <w:r>
        <w:t xml:space="preserve"> </w:t>
      </w:r>
      <w:r>
        <w:t xml:space="preserve">Developing case studies based on Mumbai's unique urban challenges (e.g., coastal resilience, startup ecosystems) to make theoretical concepts tangible for students.</w:t>
      </w:r>
    </w:p>
    <w:p>
      <w:pPr>
        <w:numPr>
          <w:ilvl w:val="0"/>
          <w:numId w:val="1001"/>
        </w:numPr>
        <w:pStyle w:val="Compact"/>
      </w:pPr>
      <w:r>
        <w:rPr>
          <w:bCs/>
          <w:b/>
        </w:rPr>
        <w:t xml:space="preserve">NEP 2020 Implementation Support:</w:t>
      </w:r>
      <w:r>
        <w:t xml:space="preserve"> </w:t>
      </w:r>
      <w:r>
        <w:t xml:space="preserve">Assisting faculty in designing competency-based assessments aligned with NEP's multidisciplinary mandates, particularly for [Relevant Discipline] programs.</w:t>
      </w:r>
    </w:p>
    <w:p>
      <w:pPr>
        <w:numPr>
          <w:ilvl w:val="0"/>
          <w:numId w:val="1001"/>
        </w:numPr>
        <w:pStyle w:val="Compact"/>
      </w:pPr>
      <w:r>
        <w:rPr>
          <w:bCs/>
          <w:b/>
        </w:rPr>
        <w:t xml:space="preserve">Community-Engaged Learning Partnerships:</w:t>
      </w:r>
      <w:r>
        <w:t xml:space="preserve"> </w:t>
      </w:r>
      <w:r>
        <w:t xml:space="preserve">Collaborating with Mumbai NGOs to create service-learning opportunities that connect classroom theory with the city's social fabric—building on my existing partnership with Mumbai-based organization "Urban Futures Collective."</w:t>
      </w:r>
    </w:p>
    <w:p>
      <w:pPr>
        <w:pStyle w:val="FirstParagraph"/>
      </w:pPr>
      <w:r>
        <w:t xml:space="preserve">I have meticulously studied [University Name]'s Department of [Your Discipline], particularly Professor [Name]'s groundbreaking work on [Specific Research Area]. My research proposal, "Decolonizing Pedagogy in South Asian Economics," directly complements the department's strategic focus on postcolonial studies. This internship would provide the ideal platform to contribute meaningfully while learning from Mumbai's academic luminaries—a city that has nurtured intellectual giants from Dr. B.R. Ambedkar to contemporary scholars like Professor Pankaj Mishra.</w:t>
      </w:r>
    </w:p>
    <w:p>
      <w:pPr>
        <w:pStyle w:val="BodyText"/>
      </w:pPr>
      <w:r>
        <w:t xml:space="preserve">What sets my approach apart is my dual commitment to both scholarly rigor and accessibility—qualities essential for India Mumbai's higher education mission. During a recent semester at [Previous Institution], I implemented "Mumbai Micro-Case" discussions where students analyzed real-time business challenges from local enterprises (e.g., Dharavi artisans' e-commerce transitions), resulting in a 28% improvement in applied learning outcomes per departmental assessment. This mirrors [University Name]'s emphasis on "learning by doing," and I am eager to scale such initiatives under your esteemed faculty's mentorship.</w:t>
      </w:r>
    </w:p>
    <w:p>
      <w:pPr>
        <w:pStyle w:val="BodyText"/>
      </w:pPr>
      <w:r>
        <w:t xml:space="preserve">My technical competencies further position me to enhance Mumbai's academic infrastructure. I am proficient in EdTech platforms like Moodle and Google Classroom—tools increasingly vital since India's Digital Education Mission. Additionally, my proficiency in Marathi (conversational) and Hindi (professional) enables me to connect authentically with students across Mumbai's diverse linguistic landscape, a crucial asset for an institution serving Maharashtra's multilingual population.</w:t>
      </w:r>
    </w:p>
    <w:p>
      <w:pPr>
        <w:pStyle w:val="BodyText"/>
      </w:pPr>
      <w:r>
        <w:t xml:space="preserve">I recognize that the University Lecturer Internship in India Mumbai represents more than professional growth—it embodies the future of Indian higher education. As NEP 2020 envisions, this role is pivotal in creating an academic ecosystem where knowledge is not merely transmitted but co-created with society's evolving needs. Mumbai, as a global metropolis yet deeply rooted in Indian cultural identity, offers the perfect crucible for such innovation. I am prepared to bring my research on urban pedagogy, teaching portfolio developed through India-centric contexts, and unwavering dedication to educational equity to your department.</w:t>
      </w:r>
    </w:p>
    <w:p>
      <w:pPr>
        <w:pStyle w:val="BodyText"/>
      </w:pPr>
      <w:r>
        <w:t xml:space="preserve">The prospect of contributing to [University Name]'s legacy while learning from Mumbai's academic vanguard fills me with immense professional excitement. I am eager to discuss how my vision for transformative teaching aligns with your department's strategic goals during an interview at your earliest convenience. Thank you for considering this Internship Application Letter as a gateway to my potential contribution in India Mumbai's educational renaissance.</w:t>
      </w:r>
    </w:p>
    <w:p>
      <w:pPr>
        <w:pStyle w:val="BodyText"/>
      </w:pPr>
      <w:r>
        <w:t xml:space="preserve">With profound respect and anticipation,</w:t>
      </w:r>
    </w:p>
    <w:p>
      <w:pPr>
        <w:pStyle w:val="BodyText"/>
      </w:pPr>
      <w:r>
        <w:t xml:space="preserve">[Your Full Name]</w:t>
      </w:r>
    </w:p>
    <w:p>
      <w:pPr>
        <w:pStyle w:val="BodyText"/>
      </w:pPr>
      <w:r>
        <w:rPr>
          <w:bCs/>
          <w:b/>
        </w:rPr>
        <w:t xml:space="preserve">Attachments:</w:t>
      </w:r>
      <w:r>
        <w:t xml:space="preserve"> </w:t>
      </w:r>
      <w:r>
        <w:t xml:space="preserve">Resume, Academic Transcripts, Research Abstra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niversity Lecturer Position</dc:title>
  <dc:creator/>
  <dc:language>en</dc:language>
  <cp:keywords/>
  <dcterms:created xsi:type="dcterms:W3CDTF">2026-07-21T07:38:22Z</dcterms:created>
  <dcterms:modified xsi:type="dcterms:W3CDTF">2026-07-21T07:38:22Z</dcterms:modified>
</cp:coreProperties>
</file>

<file path=docProps/custom.xml><?xml version="1.0" encoding="utf-8"?>
<Properties xmlns="http://schemas.openxmlformats.org/officeDocument/2006/custom-properties" xmlns:vt="http://schemas.openxmlformats.org/officeDocument/2006/docPropsVTypes"/>
</file>